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77E45" w14:textId="083CBA75" w:rsidR="008E0814" w:rsidRDefault="02FE5277" w:rsidP="00E1211F">
      <w:pPr>
        <w:pStyle w:val="Title"/>
        <w:rPr>
          <w:rFonts w:asciiTheme="minorHAnsi" w:hAnsiTheme="minorHAnsi"/>
          <w:noProof/>
          <w:sz w:val="36"/>
          <w:szCs w:val="36"/>
        </w:rPr>
      </w:pPr>
      <w:r>
        <w:rPr>
          <w:noProof/>
        </w:rPr>
        <w:drawing>
          <wp:inline distT="0" distB="0" distL="0" distR="0" wp14:anchorId="06E0863E" wp14:editId="02FE5277">
            <wp:extent cx="1698625" cy="6546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625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9CA50" w14:textId="77777777" w:rsidR="00E1211F" w:rsidRDefault="00E1211F" w:rsidP="00E1211F">
      <w:pPr>
        <w:pStyle w:val="Title"/>
        <w:rPr>
          <w:rFonts w:asciiTheme="minorHAnsi" w:hAnsiTheme="minorHAnsi"/>
          <w:noProof/>
          <w:sz w:val="36"/>
          <w:szCs w:val="36"/>
        </w:rPr>
      </w:pPr>
    </w:p>
    <w:p w14:paraId="1CC005F7" w14:textId="04630E32" w:rsidR="00E1211F" w:rsidRDefault="00E1211F" w:rsidP="00E1211F">
      <w:pPr>
        <w:pStyle w:val="Title"/>
        <w:rPr>
          <w:rFonts w:asciiTheme="minorHAnsi" w:hAnsiTheme="minorHAnsi"/>
          <w:noProof/>
          <w:sz w:val="36"/>
          <w:szCs w:val="36"/>
        </w:rPr>
      </w:pPr>
      <w:r>
        <w:rPr>
          <w:rFonts w:asciiTheme="minorHAnsi" w:hAnsiTheme="minorHAnsi"/>
          <w:noProof/>
          <w:sz w:val="36"/>
          <w:szCs w:val="36"/>
        </w:rPr>
        <w:t>Easterseals Massachusetts</w:t>
      </w:r>
    </w:p>
    <w:p w14:paraId="6724514E" w14:textId="667397F9" w:rsidR="00E1211F" w:rsidRDefault="00E1211F" w:rsidP="00E1211F">
      <w:pPr>
        <w:pStyle w:val="Title"/>
        <w:rPr>
          <w:rFonts w:asciiTheme="minorHAnsi" w:hAnsiTheme="minorHAnsi"/>
          <w:noProof/>
          <w:szCs w:val="28"/>
        </w:rPr>
      </w:pPr>
      <w:r>
        <w:rPr>
          <w:rFonts w:asciiTheme="minorHAnsi" w:hAnsiTheme="minorHAnsi"/>
          <w:noProof/>
          <w:szCs w:val="28"/>
        </w:rPr>
        <w:t>MRC Assistive Technology Independent Living Program</w:t>
      </w:r>
    </w:p>
    <w:p w14:paraId="7B9A10D5" w14:textId="46948AC7" w:rsidR="00E1211F" w:rsidRDefault="00E1211F" w:rsidP="00E1211F">
      <w:pPr>
        <w:pStyle w:val="Title"/>
        <w:rPr>
          <w:rFonts w:asciiTheme="minorHAnsi" w:hAnsiTheme="minorHAnsi"/>
          <w:b w:val="0"/>
          <w:bCs/>
          <w:noProof/>
          <w:szCs w:val="28"/>
        </w:rPr>
      </w:pPr>
      <w:r>
        <w:rPr>
          <w:rFonts w:asciiTheme="minorHAnsi" w:hAnsiTheme="minorHAnsi"/>
          <w:b w:val="0"/>
          <w:bCs/>
          <w:noProof/>
          <w:sz w:val="24"/>
          <w:szCs w:val="24"/>
        </w:rPr>
        <w:t xml:space="preserve">Email completed form to: </w:t>
      </w:r>
      <w:hyperlink r:id="rId12" w:history="1">
        <w:r w:rsidRPr="001412FD">
          <w:rPr>
            <w:rStyle w:val="Hyperlink"/>
            <w:rFonts w:asciiTheme="minorHAnsi" w:hAnsiTheme="minorHAnsi"/>
            <w:b w:val="0"/>
            <w:bCs/>
            <w:noProof/>
            <w:szCs w:val="28"/>
          </w:rPr>
          <w:t>ATIL@eastersealsma.org</w:t>
        </w:r>
      </w:hyperlink>
    </w:p>
    <w:p w14:paraId="697A36D8" w14:textId="429237C3" w:rsidR="008E0814" w:rsidRDefault="00E1211F" w:rsidP="00E1211F">
      <w:pPr>
        <w:pStyle w:val="Title"/>
        <w:rPr>
          <w:rFonts w:asciiTheme="minorHAnsi" w:hAnsiTheme="minorHAnsi"/>
          <w:b w:val="0"/>
          <w:bCs/>
          <w:noProof/>
          <w:szCs w:val="28"/>
        </w:rPr>
      </w:pPr>
      <w:r>
        <w:rPr>
          <w:rFonts w:asciiTheme="minorHAnsi" w:hAnsiTheme="minorHAnsi"/>
          <w:b w:val="0"/>
          <w:bCs/>
          <w:noProof/>
          <w:szCs w:val="28"/>
        </w:rPr>
        <w:t>508-471-1400</w:t>
      </w:r>
    </w:p>
    <w:p w14:paraId="7E720582" w14:textId="774A4BFA" w:rsidR="00E1211F" w:rsidRDefault="00E1211F" w:rsidP="00E1211F">
      <w:pPr>
        <w:pStyle w:val="Title"/>
        <w:rPr>
          <w:rFonts w:asciiTheme="minorHAnsi" w:hAnsiTheme="minorHAnsi"/>
          <w:b w:val="0"/>
          <w:bCs/>
          <w:noProof/>
          <w:szCs w:val="28"/>
        </w:rPr>
      </w:pPr>
    </w:p>
    <w:p w14:paraId="00729A31" w14:textId="685FEDB7" w:rsidR="001B265E" w:rsidRPr="00E1211F" w:rsidRDefault="00E1211F" w:rsidP="001B265E">
      <w:pPr>
        <w:rPr>
          <w:rFonts w:asciiTheme="minorHAnsi" w:hAnsiTheme="minorHAnsi" w:cstheme="minorHAnsi"/>
          <w:sz w:val="22"/>
          <w:szCs w:val="24"/>
        </w:rPr>
      </w:pPr>
      <w:r w:rsidRPr="00557896">
        <w:rPr>
          <w:rFonts w:asciiTheme="minorHAnsi" w:hAnsiTheme="minorHAnsi" w:cstheme="minorHAnsi"/>
          <w:b/>
          <w:sz w:val="24"/>
          <w:szCs w:val="24"/>
          <w:highlight w:val="yellow"/>
        </w:rPr>
        <w:t>Please note:</w:t>
      </w:r>
      <w:r w:rsidRPr="00557896">
        <w:rPr>
          <w:rFonts w:asciiTheme="minorHAnsi" w:hAnsiTheme="minorHAnsi" w:cstheme="minorHAnsi"/>
          <w:b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sz w:val="22"/>
          <w:szCs w:val="24"/>
        </w:rPr>
        <w:t xml:space="preserve">If </w:t>
      </w:r>
      <w:r w:rsidRPr="00557896">
        <w:rPr>
          <w:rFonts w:asciiTheme="minorHAnsi" w:hAnsiTheme="minorHAnsi" w:cstheme="minorHAnsi"/>
          <w:b/>
          <w:sz w:val="22"/>
          <w:szCs w:val="24"/>
        </w:rPr>
        <w:t xml:space="preserve">the client </w:t>
      </w:r>
      <w:r>
        <w:rPr>
          <w:rFonts w:asciiTheme="minorHAnsi" w:hAnsiTheme="minorHAnsi" w:cstheme="minorHAnsi"/>
          <w:b/>
          <w:sz w:val="22"/>
          <w:szCs w:val="24"/>
        </w:rPr>
        <w:t xml:space="preserve">is </w:t>
      </w:r>
      <w:r w:rsidRPr="00557896">
        <w:rPr>
          <w:rFonts w:asciiTheme="minorHAnsi" w:hAnsiTheme="minorHAnsi" w:cstheme="minorHAnsi"/>
          <w:b/>
          <w:sz w:val="22"/>
          <w:szCs w:val="24"/>
        </w:rPr>
        <w:t xml:space="preserve">currently receiving services from the following MRC Programs: Supported Living, Home Care, Statewide </w:t>
      </w:r>
      <w:r>
        <w:rPr>
          <w:rFonts w:asciiTheme="minorHAnsi" w:hAnsiTheme="minorHAnsi" w:cstheme="minorHAnsi"/>
          <w:b/>
          <w:sz w:val="22"/>
          <w:szCs w:val="24"/>
        </w:rPr>
        <w:t xml:space="preserve">Head Injury Program, </w:t>
      </w:r>
      <w:r w:rsidRPr="00557896">
        <w:rPr>
          <w:rFonts w:asciiTheme="minorHAnsi" w:hAnsiTheme="minorHAnsi" w:cstheme="minorHAnsi"/>
          <w:b/>
          <w:sz w:val="22"/>
          <w:szCs w:val="24"/>
        </w:rPr>
        <w:t xml:space="preserve">please use this link for referrals: </w:t>
      </w:r>
      <w:hyperlink r:id="rId13" w:history="1">
        <w:r w:rsidRPr="00557896">
          <w:rPr>
            <w:rStyle w:val="Hyperlink"/>
            <w:rFonts w:asciiTheme="minorHAnsi" w:hAnsiTheme="minorHAnsi" w:cstheme="minorHAnsi"/>
            <w:sz w:val="22"/>
            <w:szCs w:val="24"/>
          </w:rPr>
          <w:t>MRC Community Living Referrals</w:t>
        </w:r>
      </w:hyperlink>
    </w:p>
    <w:p w14:paraId="6C7A48BC" w14:textId="77777777" w:rsidR="0018515E" w:rsidRPr="00B64313" w:rsidRDefault="0018515E" w:rsidP="005409DF">
      <w:pPr>
        <w:spacing w:before="240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Applicant </w:t>
      </w:r>
      <w:r w:rsidR="00621394">
        <w:rPr>
          <w:rFonts w:asciiTheme="minorHAnsi" w:hAnsiTheme="minorHAnsi"/>
          <w:b/>
          <w:sz w:val="28"/>
          <w:szCs w:val="28"/>
        </w:rPr>
        <w:t>I</w:t>
      </w:r>
      <w:r>
        <w:rPr>
          <w:rFonts w:asciiTheme="minorHAnsi" w:hAnsiTheme="minorHAnsi"/>
          <w:b/>
          <w:sz w:val="28"/>
          <w:szCs w:val="28"/>
        </w:rPr>
        <w:t>nformation</w:t>
      </w:r>
    </w:p>
    <w:tbl>
      <w:tblPr>
        <w:tblStyle w:val="MediumShading1-Accent1"/>
        <w:tblW w:w="10908" w:type="dxa"/>
        <w:tblLook w:val="0400" w:firstRow="0" w:lastRow="0" w:firstColumn="0" w:lastColumn="0" w:noHBand="0" w:noVBand="1"/>
      </w:tblPr>
      <w:tblGrid>
        <w:gridCol w:w="4788"/>
        <w:gridCol w:w="2880"/>
        <w:gridCol w:w="3240"/>
      </w:tblGrid>
      <w:tr w:rsidR="0018515E" w:rsidRPr="00B64313" w14:paraId="12D2968A" w14:textId="77777777" w:rsidTr="00185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2A455866" w14:textId="77777777" w:rsidR="0018515E" w:rsidRPr="00B64313" w:rsidRDefault="0018515E" w:rsidP="00165B56">
            <w:pPr>
              <w:pStyle w:val="ListParagraph"/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Client Nam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ClientName"/>
                  <w:enabled/>
                  <w:calcOnExit w:val="0"/>
                  <w:textInput>
                    <w:maxLength w:val="50"/>
                    <w:format w:val="TITLE CASE"/>
                  </w:textInput>
                </w:ffData>
              </w:fldChar>
            </w:r>
            <w:bookmarkStart w:id="0" w:name="ClientName"/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0"/>
          </w:p>
        </w:tc>
        <w:tc>
          <w:tcPr>
            <w:tcW w:w="2880" w:type="dxa"/>
            <w:vAlign w:val="center"/>
          </w:tcPr>
          <w:p w14:paraId="415CFD86" w14:textId="77777777" w:rsidR="0018515E" w:rsidRPr="00B64313" w:rsidRDefault="0018515E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Birthdat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Birthdate"/>
                  <w:enabled/>
                  <w:calcOnExit w:val="0"/>
                  <w:textInput/>
                </w:ffData>
              </w:fldChar>
            </w:r>
            <w:bookmarkStart w:id="1" w:name="Birthdate"/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1"/>
          </w:p>
        </w:tc>
        <w:tc>
          <w:tcPr>
            <w:tcW w:w="3240" w:type="dxa"/>
            <w:vAlign w:val="center"/>
          </w:tcPr>
          <w:p w14:paraId="2776C790" w14:textId="2400E8D3" w:rsidR="0018515E" w:rsidRPr="00B64313" w:rsidRDefault="00E1211F" w:rsidP="0018515E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Pronouns</w:t>
            </w:r>
            <w:r w:rsidR="0018515E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="0018515E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Birthdate"/>
                  <w:enabled/>
                  <w:calcOnExit w:val="0"/>
                  <w:textInput/>
                </w:ffData>
              </w:fldChar>
            </w:r>
            <w:r w:rsidR="0018515E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="0018515E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="0018515E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="0018515E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18515E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18515E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18515E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18515E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18515E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</w:tr>
      <w:tr w:rsidR="0018515E" w:rsidRPr="00B64313" w14:paraId="13FF9E03" w14:textId="77777777" w:rsidTr="0018515E">
        <w:trPr>
          <w:trHeight w:val="467"/>
        </w:trPr>
        <w:tc>
          <w:tcPr>
            <w:tcW w:w="10908" w:type="dxa"/>
            <w:gridSpan w:val="3"/>
            <w:vAlign w:val="center"/>
          </w:tcPr>
          <w:p w14:paraId="33E5DA97" w14:textId="77777777" w:rsidR="0018515E" w:rsidRPr="00B64313" w:rsidRDefault="0018515E" w:rsidP="00165B56">
            <w:pPr>
              <w:pStyle w:val="ListParagraph"/>
              <w:spacing w:after="0" w:line="240" w:lineRule="auto"/>
              <w:ind w:left="-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Address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StreetAddress"/>
                  <w:enabled/>
                  <w:calcOnExit w:val="0"/>
                  <w:textInput/>
                </w:ffData>
              </w:fldChar>
            </w:r>
            <w:bookmarkStart w:id="2" w:name="StreetAddress"/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2"/>
          </w:p>
        </w:tc>
      </w:tr>
      <w:tr w:rsidR="0018515E" w:rsidRPr="00B64313" w14:paraId="5EA705B2" w14:textId="77777777" w:rsidTr="00185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505D93AF" w14:textId="77777777" w:rsidR="0018515E" w:rsidRPr="00B64313" w:rsidRDefault="0018515E" w:rsidP="00165B56">
            <w:pPr>
              <w:pStyle w:val="ListParagraph"/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City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City"/>
                  <w:enabled/>
                  <w:calcOnExit w:val="0"/>
                  <w:textInput/>
                </w:ffData>
              </w:fldChar>
            </w:r>
            <w:bookmarkStart w:id="3" w:name="City"/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3"/>
          </w:p>
        </w:tc>
        <w:tc>
          <w:tcPr>
            <w:tcW w:w="2880" w:type="dxa"/>
            <w:vAlign w:val="center"/>
          </w:tcPr>
          <w:p w14:paraId="30F77C10" w14:textId="77777777" w:rsidR="0018515E" w:rsidRPr="00B64313" w:rsidRDefault="0018515E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Stat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3240" w:type="dxa"/>
            <w:vAlign w:val="center"/>
          </w:tcPr>
          <w:p w14:paraId="215F4356" w14:textId="77777777" w:rsidR="0018515E" w:rsidRPr="00B64313" w:rsidRDefault="0018515E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Zip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ZipCode"/>
                  <w:enabled/>
                  <w:calcOnExit w:val="0"/>
                  <w:textInput/>
                </w:ffData>
              </w:fldChar>
            </w:r>
            <w:bookmarkStart w:id="4" w:name="ZipCode"/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4"/>
          </w:p>
        </w:tc>
      </w:tr>
      <w:tr w:rsidR="0018515E" w:rsidRPr="00B64313" w14:paraId="2C4E9FFF" w14:textId="77777777" w:rsidTr="001851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48925422" w14:textId="77777777" w:rsidR="0018515E" w:rsidRPr="00B64313" w:rsidRDefault="0018515E" w:rsidP="00165B56">
            <w:pPr>
              <w:pStyle w:val="ListParagraph"/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mail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PhoneNumber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5" w:name="PhoneNumber"/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5"/>
          </w:p>
        </w:tc>
        <w:tc>
          <w:tcPr>
            <w:tcW w:w="2880" w:type="dxa"/>
            <w:vAlign w:val="center"/>
          </w:tcPr>
          <w:p w14:paraId="30B2675B" w14:textId="77777777" w:rsidR="0018515E" w:rsidRPr="00B64313" w:rsidRDefault="0018515E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Phon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3240" w:type="dxa"/>
            <w:vAlign w:val="center"/>
          </w:tcPr>
          <w:p w14:paraId="4733E114" w14:textId="77777777" w:rsidR="0018515E" w:rsidRPr="00B64313" w:rsidRDefault="0018515E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lt Phon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EmailAddress"/>
                  <w:enabled/>
                  <w:calcOnExit w:val="0"/>
                  <w:textInput/>
                </w:ffData>
              </w:fldChar>
            </w:r>
            <w:bookmarkStart w:id="6" w:name="EmailAddress"/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6"/>
          </w:p>
        </w:tc>
      </w:tr>
      <w:tr w:rsidR="00621394" w:rsidRPr="00B64313" w14:paraId="48959CE4" w14:textId="77777777" w:rsidTr="004C3E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10908" w:type="dxa"/>
            <w:gridSpan w:val="3"/>
            <w:vAlign w:val="center"/>
          </w:tcPr>
          <w:p w14:paraId="5F5CCA68" w14:textId="77777777" w:rsidR="00621394" w:rsidRDefault="00621394" w:rsidP="00621394">
            <w:pPr>
              <w:pStyle w:val="ListParagraph"/>
              <w:spacing w:after="0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Current living arrangement (check all that apply)</w:t>
            </w:r>
          </w:p>
          <w:p w14:paraId="05CDF0A5" w14:textId="77777777" w:rsidR="00621394" w:rsidRPr="00B64313" w:rsidRDefault="00000000" w:rsidP="005A55A7">
            <w:pPr>
              <w:pStyle w:val="ListParagraph"/>
              <w:tabs>
                <w:tab w:val="left" w:pos="3780"/>
              </w:tabs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206313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C3E3C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0C081B">
              <w:rPr>
                <w:rFonts w:asciiTheme="minorHAnsi" w:hAnsiTheme="minorHAnsi"/>
                <w:sz w:val="20"/>
                <w:szCs w:val="20"/>
              </w:rPr>
              <w:t>I</w:t>
            </w:r>
            <w:r w:rsidR="00E6275F">
              <w:rPr>
                <w:rFonts w:asciiTheme="minorHAnsi" w:hAnsiTheme="minorHAnsi"/>
                <w:sz w:val="20"/>
                <w:szCs w:val="20"/>
              </w:rPr>
              <w:t>n apartment/</w:t>
            </w:r>
            <w:r w:rsidR="00621394">
              <w:rPr>
                <w:rFonts w:asciiTheme="minorHAnsi" w:hAnsiTheme="minorHAnsi"/>
                <w:sz w:val="20"/>
                <w:szCs w:val="20"/>
              </w:rPr>
              <w:t xml:space="preserve">home </w:t>
            </w:r>
            <w:r w:rsidR="00E6275F">
              <w:rPr>
                <w:rFonts w:asciiTheme="minorHAnsi" w:hAnsiTheme="minorHAnsi"/>
                <w:sz w:val="20"/>
                <w:szCs w:val="20"/>
              </w:rPr>
              <w:t xml:space="preserve">in </w:t>
            </w:r>
            <w:r w:rsidR="000C081B">
              <w:rPr>
                <w:rFonts w:asciiTheme="minorHAnsi" w:hAnsiTheme="minorHAnsi"/>
                <w:sz w:val="20"/>
                <w:szCs w:val="20"/>
              </w:rPr>
              <w:t xml:space="preserve">the </w:t>
            </w:r>
            <w:r w:rsidR="00E6275F">
              <w:rPr>
                <w:rFonts w:asciiTheme="minorHAnsi" w:hAnsiTheme="minorHAnsi"/>
                <w:sz w:val="20"/>
                <w:szCs w:val="20"/>
              </w:rPr>
              <w:t>community</w:t>
            </w:r>
            <w:r w:rsidR="005A55A7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186555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081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21394">
              <w:rPr>
                <w:rFonts w:asciiTheme="minorHAnsi" w:hAnsiTheme="minorHAnsi"/>
                <w:sz w:val="20"/>
                <w:szCs w:val="20"/>
              </w:rPr>
              <w:t>G</w:t>
            </w:r>
            <w:r w:rsidR="00E6275F">
              <w:rPr>
                <w:rFonts w:asciiTheme="minorHAnsi" w:hAnsiTheme="minorHAnsi"/>
                <w:sz w:val="20"/>
                <w:szCs w:val="20"/>
              </w:rPr>
              <w:t>roup</w:t>
            </w:r>
            <w:r w:rsidR="00621394">
              <w:rPr>
                <w:rFonts w:asciiTheme="minorHAnsi" w:hAnsiTheme="minorHAnsi"/>
                <w:sz w:val="20"/>
                <w:szCs w:val="20"/>
              </w:rPr>
              <w:t xml:space="preserve"> home</w:t>
            </w:r>
            <w:r w:rsidR="005A55A7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118702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275F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21394">
              <w:rPr>
                <w:rFonts w:asciiTheme="minorHAnsi" w:hAnsiTheme="minorHAnsi"/>
                <w:sz w:val="20"/>
                <w:szCs w:val="20"/>
              </w:rPr>
              <w:t xml:space="preserve">Inpatient facility </w:t>
            </w:r>
            <w:r w:rsidR="005A55A7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206691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55A7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621394">
              <w:rPr>
                <w:rFonts w:asciiTheme="minorHAnsi" w:hAnsiTheme="minorHAnsi"/>
                <w:sz w:val="20"/>
                <w:szCs w:val="20"/>
              </w:rPr>
              <w:t xml:space="preserve">Lives alone </w:t>
            </w:r>
            <w:r w:rsidR="005A55A7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-97783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55A7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5A55A7">
              <w:rPr>
                <w:rFonts w:asciiTheme="minorHAnsi" w:hAnsiTheme="minorHAnsi"/>
                <w:sz w:val="20"/>
                <w:szCs w:val="20"/>
              </w:rPr>
              <w:t>Lives with others</w:t>
            </w:r>
          </w:p>
        </w:tc>
      </w:tr>
      <w:tr w:rsidR="00BF7231" w:rsidRPr="00B64313" w14:paraId="502FB545" w14:textId="77777777" w:rsidTr="00C27796">
        <w:trPr>
          <w:trHeight w:val="467"/>
        </w:trPr>
        <w:tc>
          <w:tcPr>
            <w:tcW w:w="10908" w:type="dxa"/>
            <w:gridSpan w:val="3"/>
            <w:vAlign w:val="center"/>
          </w:tcPr>
          <w:p w14:paraId="2EB0C473" w14:textId="77777777" w:rsidR="00BF7231" w:rsidRDefault="00BF7231" w:rsidP="00BF7231">
            <w:pPr>
              <w:pStyle w:val="ListParagraph"/>
              <w:spacing w:after="0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Do you have an affiliation with the armed forces? (check all that apply)</w:t>
            </w:r>
          </w:p>
          <w:p w14:paraId="4E6D3FA6" w14:textId="77777777" w:rsidR="00BF7231" w:rsidRPr="000C081B" w:rsidRDefault="00000000" w:rsidP="000C081B">
            <w:pPr>
              <w:pStyle w:val="ListParagraph"/>
              <w:spacing w:after="0" w:line="240" w:lineRule="auto"/>
              <w:ind w:left="-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Yes"/>
                <w:tag w:val="Yes"/>
                <w:id w:val="-154975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081B" w:rsidRPr="000C08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C081B" w:rsidRPr="000C081B">
              <w:rPr>
                <w:rFonts w:asciiTheme="minorHAnsi" w:hAnsiTheme="minorHAnsi"/>
                <w:sz w:val="20"/>
                <w:szCs w:val="20"/>
              </w:rPr>
              <w:t xml:space="preserve">Active duty  </w:t>
            </w:r>
            <w:r w:rsidR="00BF7231" w:rsidRPr="000C08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Yes"/>
                <w:tag w:val="Yes"/>
                <w:id w:val="-12168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7231" w:rsidRPr="000C08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C081B" w:rsidRPr="000C081B">
              <w:rPr>
                <w:rFonts w:asciiTheme="minorHAnsi" w:hAnsiTheme="minorHAnsi"/>
                <w:sz w:val="20"/>
                <w:szCs w:val="20"/>
              </w:rPr>
              <w:t xml:space="preserve">National Guard/Reserve  </w:t>
            </w:r>
            <w:r w:rsidR="00BF7231" w:rsidRPr="000C08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Yes"/>
                <w:tag w:val="Yes"/>
                <w:id w:val="160260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7231" w:rsidRPr="000C08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C081B" w:rsidRPr="000C081B">
              <w:rPr>
                <w:rFonts w:asciiTheme="minorHAnsi" w:hAnsiTheme="minorHAnsi"/>
                <w:sz w:val="20"/>
                <w:szCs w:val="20"/>
              </w:rPr>
              <w:t xml:space="preserve">Veteran   </w:t>
            </w:r>
            <w:r w:rsidR="00BF7231" w:rsidRPr="000C08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Yes"/>
                <w:tag w:val="Yes"/>
                <w:id w:val="1717011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7231" w:rsidRPr="000C08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F7231" w:rsidRPr="000C081B">
              <w:rPr>
                <w:rFonts w:asciiTheme="minorHAnsi" w:hAnsiTheme="minorHAnsi"/>
                <w:sz w:val="20"/>
                <w:szCs w:val="20"/>
              </w:rPr>
              <w:t xml:space="preserve">Member </w:t>
            </w:r>
            <w:r w:rsidR="000C081B" w:rsidRPr="000C081B">
              <w:rPr>
                <w:rFonts w:asciiTheme="minorHAnsi" w:hAnsiTheme="minorHAnsi"/>
                <w:sz w:val="20"/>
                <w:szCs w:val="20"/>
              </w:rPr>
              <w:t xml:space="preserve">military/veteran family  </w:t>
            </w:r>
            <w:r w:rsidR="00BF7231" w:rsidRPr="000C08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Yes"/>
                <w:tag w:val="Yes"/>
                <w:id w:val="-198429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F7231" w:rsidRPr="000C08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F7231" w:rsidRPr="000C081B">
              <w:rPr>
                <w:rFonts w:asciiTheme="minorHAnsi" w:hAnsiTheme="minorHAnsi"/>
                <w:sz w:val="20"/>
                <w:szCs w:val="20"/>
              </w:rPr>
              <w:t>No affiliation</w:t>
            </w:r>
            <w:r w:rsidR="000C081B" w:rsidRPr="000C081B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Yes"/>
                <w:tag w:val="Yes"/>
                <w:id w:val="947122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C081B" w:rsidRPr="000C081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C081B" w:rsidRPr="000C081B">
              <w:rPr>
                <w:rFonts w:asciiTheme="minorHAnsi" w:hAnsiTheme="minorHAnsi"/>
                <w:sz w:val="20"/>
                <w:szCs w:val="20"/>
              </w:rPr>
              <w:t>Prefer not to say</w:t>
            </w:r>
          </w:p>
        </w:tc>
      </w:tr>
      <w:tr w:rsidR="001E077C" w:rsidRPr="00B64313" w14:paraId="2F4973F6" w14:textId="77777777" w:rsidTr="00C2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10908" w:type="dxa"/>
            <w:gridSpan w:val="3"/>
            <w:vAlign w:val="center"/>
          </w:tcPr>
          <w:p w14:paraId="030343B7" w14:textId="03F7031A" w:rsidR="001E077C" w:rsidRDefault="001E077C" w:rsidP="001E077C">
            <w:pPr>
              <w:pStyle w:val="ListParagraph"/>
              <w:spacing w:after="0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Would you be willing to share your story with community partners who support our services?    </w:t>
            </w: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1980798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0"/>
                <w:szCs w:val="20"/>
              </w:rPr>
              <w:t xml:space="preserve">Yes    </w:t>
            </w:r>
            <w:sdt>
              <w:sdtPr>
                <w:rPr>
                  <w:rFonts w:asciiTheme="minorHAnsi" w:hAnsiTheme="minorHAnsi"/>
                  <w:sz w:val="24"/>
                </w:rPr>
                <w:alias w:val="No"/>
                <w:tag w:val="No"/>
                <w:id w:val="-9880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No   </w:t>
            </w:r>
          </w:p>
        </w:tc>
      </w:tr>
      <w:tr w:rsidR="00BF7231" w:rsidRPr="00B64313" w14:paraId="559DC422" w14:textId="77777777" w:rsidTr="00165B5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5149FC78" w14:textId="77777777" w:rsidR="00BF7231" w:rsidRPr="00B64313" w:rsidRDefault="00BF7231" w:rsidP="00165B56">
            <w:pPr>
              <w:rPr>
                <w:rFonts w:asciiTheme="minorHAnsi" w:hAnsiTheme="minorHAnsi"/>
                <w:b/>
                <w:szCs w:val="28"/>
              </w:rPr>
            </w:pPr>
            <w:r w:rsidRPr="00B64313">
              <w:rPr>
                <w:rFonts w:asciiTheme="minorHAnsi" w:hAnsiTheme="minorHAnsi"/>
                <w:b/>
                <w:szCs w:val="28"/>
              </w:rPr>
              <w:t xml:space="preserve">Who should be contacted to schedule an evaluation? </w:t>
            </w:r>
          </w:p>
          <w:p w14:paraId="1E6770B8" w14:textId="77777777" w:rsidR="00BF7231" w:rsidRPr="00B64313" w:rsidRDefault="00BF7231" w:rsidP="00165B56">
            <w:pPr>
              <w:pStyle w:val="ListParagraph"/>
              <w:spacing w:after="0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621394">
              <w:rPr>
                <w:rFonts w:asciiTheme="minorHAnsi" w:hAnsiTheme="minorHAnsi"/>
                <w:b/>
                <w:sz w:val="20"/>
              </w:rPr>
              <w:t xml:space="preserve">Name: </w:t>
            </w:r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PhoneNumber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2880" w:type="dxa"/>
            <w:vAlign w:val="center"/>
          </w:tcPr>
          <w:p w14:paraId="015C169E" w14:textId="77777777" w:rsidR="00BF7231" w:rsidRPr="00B64313" w:rsidRDefault="00BF7231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Phon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3240" w:type="dxa"/>
            <w:vAlign w:val="center"/>
          </w:tcPr>
          <w:p w14:paraId="44DC61B9" w14:textId="77777777" w:rsidR="00BF7231" w:rsidRPr="00B64313" w:rsidRDefault="00BF7231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Alt Phon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EmailAddress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</w:tr>
    </w:tbl>
    <w:p w14:paraId="0A45C9E6" w14:textId="77777777" w:rsidR="008C6F2C" w:rsidRPr="00B64313" w:rsidRDefault="00F43014" w:rsidP="005409DF">
      <w:pPr>
        <w:spacing w:before="240"/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Person Making Referral </w:t>
      </w:r>
      <w:r w:rsidR="009D46D4" w:rsidRPr="009D46D4">
        <w:rPr>
          <w:rFonts w:asciiTheme="minorHAnsi" w:hAnsiTheme="minorHAnsi"/>
          <w:szCs w:val="28"/>
        </w:rPr>
        <w:t>(If applicable)</w:t>
      </w:r>
    </w:p>
    <w:tbl>
      <w:tblPr>
        <w:tblStyle w:val="MediumShading1-Accent1"/>
        <w:tblW w:w="10908" w:type="dxa"/>
        <w:tblLook w:val="0400" w:firstRow="0" w:lastRow="0" w:firstColumn="0" w:lastColumn="0" w:noHBand="0" w:noVBand="1"/>
      </w:tblPr>
      <w:tblGrid>
        <w:gridCol w:w="4788"/>
        <w:gridCol w:w="3060"/>
        <w:gridCol w:w="180"/>
        <w:gridCol w:w="2880"/>
      </w:tblGrid>
      <w:tr w:rsidR="00703505" w:rsidRPr="00B64313" w14:paraId="3ABCBD8B" w14:textId="77777777" w:rsidTr="00BF15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325F24DE" w14:textId="77777777" w:rsidR="00703505" w:rsidRPr="00B64313" w:rsidRDefault="00703505" w:rsidP="00165B56">
            <w:pPr>
              <w:pStyle w:val="ListParagraph"/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Person Making Referral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ClientName"/>
                  <w:enabled/>
                  <w:calcOnExit w:val="0"/>
                  <w:textInput>
                    <w:maxLength w:val="50"/>
                    <w:format w:val="TITLE CASE"/>
                  </w:textInput>
                </w:ffData>
              </w:fldChar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0C081B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3060" w:type="dxa"/>
            <w:vAlign w:val="center"/>
          </w:tcPr>
          <w:p w14:paraId="071627DA" w14:textId="77777777" w:rsidR="00703505" w:rsidRPr="00B64313" w:rsidRDefault="00703505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Agency/Offic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Agency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3060" w:type="dxa"/>
            <w:gridSpan w:val="2"/>
            <w:vAlign w:val="center"/>
          </w:tcPr>
          <w:p w14:paraId="78038971" w14:textId="77777777" w:rsidR="00703505" w:rsidRPr="00621394" w:rsidRDefault="00703505" w:rsidP="00165B56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b/>
                <w:sz w:val="20"/>
                <w:szCs w:val="20"/>
              </w:rPr>
            </w:pPr>
            <w:r w:rsidRPr="00621394">
              <w:rPr>
                <w:rFonts w:asciiTheme="minorHAnsi" w:hAnsiTheme="minorHAnsi"/>
                <w:b/>
                <w:sz w:val="20"/>
                <w:szCs w:val="20"/>
              </w:rPr>
              <w:t xml:space="preserve">Relationship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</w:tr>
      <w:tr w:rsidR="005329F1" w:rsidRPr="00B64313" w14:paraId="70AF3B38" w14:textId="77777777" w:rsidTr="00824D37">
        <w:trPr>
          <w:trHeight w:val="467"/>
        </w:trPr>
        <w:tc>
          <w:tcPr>
            <w:tcW w:w="10908" w:type="dxa"/>
            <w:gridSpan w:val="4"/>
            <w:vAlign w:val="center"/>
          </w:tcPr>
          <w:p w14:paraId="75C06352" w14:textId="77777777" w:rsidR="005329F1" w:rsidRPr="00B64313" w:rsidRDefault="005329F1" w:rsidP="00824D37">
            <w:pPr>
              <w:pStyle w:val="ListParagraph"/>
              <w:spacing w:after="0" w:line="240" w:lineRule="auto"/>
              <w:ind w:left="-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Address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</w:tr>
      <w:tr w:rsidR="005329F1" w:rsidRPr="00B64313" w14:paraId="07CCD31A" w14:textId="77777777" w:rsidTr="00824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0D7FCC0F" w14:textId="77777777" w:rsidR="005329F1" w:rsidRPr="00B64313" w:rsidRDefault="005329F1" w:rsidP="00824D37">
            <w:pPr>
              <w:pStyle w:val="ListParagraph"/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City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City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3240" w:type="dxa"/>
            <w:gridSpan w:val="2"/>
            <w:vAlign w:val="center"/>
          </w:tcPr>
          <w:p w14:paraId="7AC40089" w14:textId="77777777" w:rsidR="005329F1" w:rsidRPr="00B64313" w:rsidRDefault="005329F1" w:rsidP="0092552C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State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="0092552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state"/>
                  <w:enabled/>
                  <w:calcOnExit w:val="0"/>
                  <w:textInput/>
                </w:ffData>
              </w:fldChar>
            </w:r>
            <w:bookmarkStart w:id="7" w:name="state"/>
            <w:r w:rsidR="0092552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="0092552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="0092552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="0092552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92552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92552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92552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92552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92552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  <w:bookmarkEnd w:id="7"/>
          </w:p>
        </w:tc>
        <w:tc>
          <w:tcPr>
            <w:tcW w:w="2880" w:type="dxa"/>
            <w:vAlign w:val="center"/>
          </w:tcPr>
          <w:p w14:paraId="4C55849A" w14:textId="77777777" w:rsidR="005329F1" w:rsidRPr="00B64313" w:rsidRDefault="005329F1" w:rsidP="00824D37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0"/>
                <w:szCs w:val="20"/>
              </w:rPr>
              <w:t>Zip</w:t>
            </w:r>
            <w:r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ZipCode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</w:tr>
      <w:tr w:rsidR="00F93F5C" w:rsidRPr="00B64313" w14:paraId="0BD044CA" w14:textId="77777777" w:rsidTr="00AA6C7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67"/>
        </w:trPr>
        <w:tc>
          <w:tcPr>
            <w:tcW w:w="4788" w:type="dxa"/>
            <w:vAlign w:val="center"/>
          </w:tcPr>
          <w:p w14:paraId="57CB470A" w14:textId="77777777" w:rsidR="00F93F5C" w:rsidRPr="00B64313" w:rsidRDefault="00621394" w:rsidP="00824D37">
            <w:pPr>
              <w:pStyle w:val="ListParagraph"/>
              <w:spacing w:after="0"/>
              <w:ind w:left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Email</w:t>
            </w:r>
            <w:r w:rsidR="00F93F5C"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PhoneNumber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  <w:tc>
          <w:tcPr>
            <w:tcW w:w="6120" w:type="dxa"/>
            <w:gridSpan w:val="3"/>
            <w:vAlign w:val="center"/>
          </w:tcPr>
          <w:p w14:paraId="2C71261F" w14:textId="77777777" w:rsidR="00F93F5C" w:rsidRPr="00B64313" w:rsidRDefault="00621394" w:rsidP="00824D37">
            <w:pPr>
              <w:pStyle w:val="ListParagraph"/>
              <w:spacing w:after="0" w:line="240" w:lineRule="auto"/>
              <w:ind w:left="-18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hone</w:t>
            </w:r>
            <w:r w:rsidR="00F93F5C" w:rsidRPr="00B64313">
              <w:rPr>
                <w:rFonts w:asciiTheme="minorHAnsi" w:hAnsiTheme="minorHAnsi"/>
                <w:sz w:val="20"/>
                <w:szCs w:val="20"/>
              </w:rPr>
              <w:t xml:space="preserve">: </w:t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begin">
                <w:ffData>
                  <w:name w:val="EmailAddress"/>
                  <w:enabled/>
                  <w:calcOnExit w:val="0"/>
                  <w:textInput/>
                </w:ffData>
              </w:fldChar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instrText xml:space="preserve"> FORMTEXT </w:instrText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separate"/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noProof/>
                <w:sz w:val="24"/>
                <w:szCs w:val="20"/>
                <w:highlight w:val="lightGray"/>
              </w:rPr>
              <w:t> </w:t>
            </w:r>
            <w:r w:rsidR="00F93F5C" w:rsidRPr="00B64313">
              <w:rPr>
                <w:rFonts w:asciiTheme="minorHAnsi" w:hAnsiTheme="minorHAnsi"/>
                <w:sz w:val="24"/>
                <w:szCs w:val="20"/>
                <w:highlight w:val="lightGray"/>
              </w:rPr>
              <w:fldChar w:fldCharType="end"/>
            </w:r>
          </w:p>
        </w:tc>
      </w:tr>
    </w:tbl>
    <w:p w14:paraId="1D2B5E6D" w14:textId="77777777" w:rsidR="009D46D4" w:rsidRDefault="009D46D4" w:rsidP="005409DF">
      <w:pPr>
        <w:spacing w:before="240"/>
        <w:rPr>
          <w:rFonts w:asciiTheme="minorHAnsi" w:hAnsiTheme="minorHAnsi"/>
          <w:b/>
          <w:sz w:val="28"/>
        </w:rPr>
      </w:pPr>
      <w:r>
        <w:rPr>
          <w:rFonts w:asciiTheme="minorHAnsi" w:hAnsiTheme="minorHAnsi"/>
          <w:b/>
          <w:sz w:val="28"/>
        </w:rPr>
        <w:t>Programs</w:t>
      </w:r>
      <w:r w:rsidR="00BF7231">
        <w:rPr>
          <w:rFonts w:asciiTheme="minorHAnsi" w:hAnsiTheme="minorHAnsi"/>
          <w:b/>
          <w:sz w:val="28"/>
        </w:rPr>
        <w:t xml:space="preserve">/Services of Interest </w:t>
      </w:r>
      <w:r w:rsidR="00BF7231">
        <w:rPr>
          <w:rFonts w:asciiTheme="minorHAnsi" w:hAnsiTheme="minorHAnsi"/>
          <w:b/>
        </w:rPr>
        <w:t>(check all that apply)</w:t>
      </w:r>
    </w:p>
    <w:tbl>
      <w:tblPr>
        <w:tblStyle w:val="MediumShading1-Accent1"/>
        <w:tblW w:w="10908" w:type="dxa"/>
        <w:tblLook w:val="0400" w:firstRow="0" w:lastRow="0" w:firstColumn="0" w:lastColumn="0" w:noHBand="0" w:noVBand="1"/>
      </w:tblPr>
      <w:tblGrid>
        <w:gridCol w:w="10908"/>
      </w:tblGrid>
      <w:tr w:rsidR="009D46D4" w:rsidRPr="00B64313" w14:paraId="54EB54F7" w14:textId="77777777" w:rsidTr="00165B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tcW w:w="10908" w:type="dxa"/>
            <w:vAlign w:val="center"/>
          </w:tcPr>
          <w:p w14:paraId="23D2469A" w14:textId="3B64D3EB" w:rsidR="009D46D4" w:rsidRPr="005B0D0A" w:rsidRDefault="00000000" w:rsidP="00DF544C">
            <w:pPr>
              <w:pStyle w:val="ListParagraph"/>
              <w:spacing w:after="0" w:line="240" w:lineRule="auto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Yes"/>
                <w:tag w:val="Yes"/>
                <w:id w:val="1774042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46D4" w:rsidRPr="005B0D0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D46D4" w:rsidRPr="005B0D0A">
              <w:rPr>
                <w:rFonts w:asciiTheme="minorHAnsi" w:hAnsiTheme="minorHAnsi" w:cstheme="minorHAnsi"/>
                <w:sz w:val="20"/>
                <w:szCs w:val="20"/>
              </w:rPr>
              <w:t xml:space="preserve"> The </w:t>
            </w:r>
            <w:r w:rsidR="009D46D4" w:rsidRPr="005B0D0A">
              <w:rPr>
                <w:rFonts w:asciiTheme="minorHAnsi" w:hAnsiTheme="minorHAnsi" w:cstheme="minorHAnsi"/>
                <w:i/>
                <w:sz w:val="20"/>
                <w:szCs w:val="20"/>
              </w:rPr>
              <w:t>Assistive Technology Independent Living</w:t>
            </w:r>
            <w:r w:rsidR="009D46D4" w:rsidRPr="005B0D0A">
              <w:rPr>
                <w:rFonts w:asciiTheme="minorHAnsi" w:hAnsiTheme="minorHAnsi" w:cstheme="minorHAnsi"/>
                <w:sz w:val="20"/>
                <w:szCs w:val="20"/>
              </w:rPr>
              <w:t xml:space="preserve"> program: A free program providing in-home assessment, device purchase, and</w:t>
            </w:r>
            <w:r w:rsidR="00DF544C" w:rsidRPr="005B0D0A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="00DF544C" w:rsidRPr="005B0D0A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DF544C" w:rsidRPr="005B0D0A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9D46D4" w:rsidRPr="005B0D0A">
              <w:rPr>
                <w:rFonts w:asciiTheme="minorHAnsi" w:hAnsiTheme="minorHAnsi" w:cstheme="minorHAnsi"/>
                <w:sz w:val="20"/>
                <w:szCs w:val="20"/>
              </w:rPr>
              <w:t>setup/training support for qualifying individua</w:t>
            </w:r>
            <w:r w:rsidR="00D46821">
              <w:rPr>
                <w:rFonts w:asciiTheme="minorHAnsi" w:hAnsiTheme="minorHAnsi" w:cstheme="minorHAnsi"/>
                <w:sz w:val="20"/>
                <w:szCs w:val="20"/>
              </w:rPr>
              <w:t xml:space="preserve">ls in the Boston, Central MA, </w:t>
            </w:r>
            <w:r w:rsidR="009D46D4" w:rsidRPr="005B0D0A">
              <w:rPr>
                <w:rFonts w:asciiTheme="minorHAnsi" w:hAnsiTheme="minorHAnsi" w:cstheme="minorHAnsi"/>
                <w:sz w:val="20"/>
                <w:szCs w:val="20"/>
              </w:rPr>
              <w:t>Northeast MA</w:t>
            </w:r>
            <w:r w:rsidR="00D46821">
              <w:rPr>
                <w:rFonts w:asciiTheme="minorHAnsi" w:hAnsiTheme="minorHAnsi" w:cstheme="minorHAnsi"/>
                <w:sz w:val="20"/>
                <w:szCs w:val="20"/>
              </w:rPr>
              <w:t>, and Southeast MA</w:t>
            </w:r>
            <w:r w:rsidR="009D46D4" w:rsidRPr="005B0D0A">
              <w:rPr>
                <w:rFonts w:asciiTheme="minorHAnsi" w:hAnsiTheme="minorHAnsi" w:cstheme="minorHAnsi"/>
                <w:sz w:val="20"/>
                <w:szCs w:val="20"/>
              </w:rPr>
              <w:t xml:space="preserve"> areas.</w:t>
            </w:r>
          </w:p>
        </w:tc>
      </w:tr>
      <w:tr w:rsidR="005B0D0A" w:rsidRPr="00B64313" w14:paraId="00DB8E4C" w14:textId="77777777" w:rsidTr="005409DF">
        <w:trPr>
          <w:trHeight w:val="358"/>
        </w:trPr>
        <w:tc>
          <w:tcPr>
            <w:tcW w:w="10908" w:type="dxa"/>
            <w:vAlign w:val="center"/>
          </w:tcPr>
          <w:p w14:paraId="45058C13" w14:textId="0F20A1E2" w:rsidR="005B0D0A" w:rsidRPr="005B0D0A" w:rsidRDefault="00000000" w:rsidP="005B0D0A">
            <w:pPr>
              <w:pStyle w:val="ListParagraph"/>
              <w:spacing w:after="0" w:line="240" w:lineRule="auto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Yes"/>
                <w:tag w:val="Yes"/>
                <w:id w:val="-173454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D0A" w:rsidRPr="005B0D0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0D0A" w:rsidRPr="005B0D0A">
              <w:rPr>
                <w:rFonts w:asciiTheme="minorHAnsi" w:hAnsiTheme="minorHAnsi" w:cstheme="minorHAnsi"/>
                <w:sz w:val="20"/>
                <w:szCs w:val="20"/>
              </w:rPr>
              <w:t xml:space="preserve"> Augmentative Communication Services</w:t>
            </w:r>
          </w:p>
        </w:tc>
      </w:tr>
      <w:tr w:rsidR="005B0D0A" w:rsidRPr="00B64313" w14:paraId="3AB56AB6" w14:textId="77777777" w:rsidTr="00540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tcW w:w="10908" w:type="dxa"/>
            <w:vAlign w:val="center"/>
          </w:tcPr>
          <w:p w14:paraId="01EEA17A" w14:textId="71EF1E76" w:rsidR="005B0D0A" w:rsidRPr="005B0D0A" w:rsidRDefault="00000000" w:rsidP="005B0D0A">
            <w:pPr>
              <w:pStyle w:val="ListParagraph"/>
              <w:spacing w:after="0" w:line="240" w:lineRule="auto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Yes"/>
                <w:tag w:val="Yes"/>
                <w:id w:val="173696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D0A" w:rsidRPr="005B0D0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0D0A" w:rsidRPr="005B0D0A">
              <w:rPr>
                <w:rFonts w:asciiTheme="minorHAnsi" w:hAnsiTheme="minorHAnsi" w:cstheme="minorHAnsi"/>
                <w:sz w:val="20"/>
                <w:szCs w:val="20"/>
              </w:rPr>
              <w:t xml:space="preserve"> Assistive Technology Services in a School System</w:t>
            </w:r>
          </w:p>
        </w:tc>
      </w:tr>
      <w:tr w:rsidR="005B0D0A" w:rsidRPr="00B64313" w14:paraId="0AB662CA" w14:textId="77777777" w:rsidTr="005409DF">
        <w:trPr>
          <w:trHeight w:val="376"/>
        </w:trPr>
        <w:tc>
          <w:tcPr>
            <w:tcW w:w="10908" w:type="dxa"/>
            <w:vAlign w:val="center"/>
          </w:tcPr>
          <w:p w14:paraId="5CCB9F98" w14:textId="1A36F63E" w:rsidR="00D46821" w:rsidRPr="00D46821" w:rsidRDefault="005B0D0A" w:rsidP="00D46821">
            <w:pPr>
              <w:pStyle w:val="ListParagraph"/>
              <w:spacing w:after="0" w:line="240" w:lineRule="auto"/>
              <w:ind w:left="-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5B0D0A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5B0D0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46821" w:rsidRPr="00D46821">
              <w:rPr>
                <w:rFonts w:asciiTheme="minorHAnsi" w:hAnsiTheme="minorHAnsi" w:cstheme="minorHAnsi"/>
                <w:sz w:val="20"/>
                <w:szCs w:val="20"/>
              </w:rPr>
              <w:t xml:space="preserve">Private Pay Services                                  </w:t>
            </w:r>
          </w:p>
        </w:tc>
      </w:tr>
      <w:tr w:rsidR="00D46821" w:rsidRPr="00B64313" w14:paraId="28870257" w14:textId="77777777" w:rsidTr="005409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tcW w:w="10908" w:type="dxa"/>
            <w:vAlign w:val="center"/>
          </w:tcPr>
          <w:p w14:paraId="421B332C" w14:textId="77ED5CC6" w:rsidR="00D46821" w:rsidRPr="00D46821" w:rsidRDefault="00D46821" w:rsidP="00D46821">
            <w:pPr>
              <w:rPr>
                <w:rFonts w:ascii="Segoe UI Symbol" w:hAnsi="Segoe UI Symbol" w:cs="Segoe UI Symbol"/>
              </w:rPr>
            </w:pPr>
            <w:r w:rsidRPr="005B0D0A">
              <w:rPr>
                <w:rFonts w:ascii="Segoe UI Symbol" w:hAnsi="Segoe UI Symbol" w:cs="Segoe UI Symbol"/>
              </w:rPr>
              <w:t>☐</w:t>
            </w:r>
            <w:r>
              <w:rPr>
                <w:rFonts w:ascii="Segoe UI Symbol" w:hAnsi="Segoe UI Symbol" w:cs="Segoe UI Symbol"/>
              </w:rPr>
              <w:t xml:space="preserve"> </w:t>
            </w:r>
            <w:r w:rsidRPr="005B0D0A">
              <w:rPr>
                <w:rFonts w:asciiTheme="minorHAnsi" w:hAnsiTheme="minorHAnsi" w:cstheme="minorHAnsi"/>
              </w:rPr>
              <w:t>Uncertain which program/service is the best fit</w:t>
            </w:r>
          </w:p>
        </w:tc>
      </w:tr>
    </w:tbl>
    <w:p w14:paraId="52C95BB9" w14:textId="3EDDC6AE" w:rsidR="00E6275F" w:rsidRDefault="00E6275F">
      <w:pPr>
        <w:rPr>
          <w:rFonts w:asciiTheme="minorHAnsi" w:hAnsiTheme="minorHAnsi"/>
          <w:b/>
          <w:sz w:val="28"/>
        </w:rPr>
      </w:pPr>
    </w:p>
    <w:p w14:paraId="11D0B7B4" w14:textId="77777777" w:rsidR="005329F1" w:rsidRPr="00B64313" w:rsidRDefault="00047C3D" w:rsidP="00047C3D">
      <w:pPr>
        <w:rPr>
          <w:rFonts w:asciiTheme="minorHAnsi" w:hAnsiTheme="minorHAnsi"/>
          <w:b/>
          <w:sz w:val="28"/>
        </w:rPr>
      </w:pPr>
      <w:r>
        <w:rPr>
          <w:rFonts w:asciiTheme="minorHAnsi" w:hAnsiTheme="minorHAnsi"/>
          <w:b/>
          <w:sz w:val="28"/>
        </w:rPr>
        <w:lastRenderedPageBreak/>
        <w:t>Applicant Background</w:t>
      </w:r>
    </w:p>
    <w:tbl>
      <w:tblPr>
        <w:tblStyle w:val="MediumShading1-Accent1"/>
        <w:tblW w:w="10908" w:type="dxa"/>
        <w:tblLook w:val="0400" w:firstRow="0" w:lastRow="0" w:firstColumn="0" w:lastColumn="0" w:noHBand="0" w:noVBand="1"/>
      </w:tblPr>
      <w:tblGrid>
        <w:gridCol w:w="10908"/>
      </w:tblGrid>
      <w:tr w:rsidR="005329F1" w:rsidRPr="00B64313" w14:paraId="06E45070" w14:textId="77777777" w:rsidTr="009D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1"/>
        </w:trPr>
        <w:tc>
          <w:tcPr>
            <w:tcW w:w="10908" w:type="dxa"/>
          </w:tcPr>
          <w:p w14:paraId="0F2432A9" w14:textId="77777777" w:rsidR="005329F1" w:rsidRPr="00B64313" w:rsidRDefault="00181828" w:rsidP="00824D37">
            <w:pPr>
              <w:rPr>
                <w:rFonts w:asciiTheme="minorHAnsi" w:hAnsiTheme="minorHAnsi"/>
                <w:b/>
                <w:sz w:val="24"/>
                <w:szCs w:val="28"/>
              </w:rPr>
            </w:pPr>
            <w:r>
              <w:rPr>
                <w:rFonts w:asciiTheme="minorHAnsi" w:hAnsiTheme="minorHAnsi"/>
                <w:b/>
                <w:sz w:val="24"/>
                <w:szCs w:val="28"/>
              </w:rPr>
              <w:t xml:space="preserve">Please describe any </w:t>
            </w:r>
            <w:r w:rsidR="005329F1" w:rsidRPr="00B64313">
              <w:rPr>
                <w:rFonts w:asciiTheme="minorHAnsi" w:hAnsiTheme="minorHAnsi"/>
                <w:b/>
                <w:sz w:val="24"/>
                <w:szCs w:val="28"/>
              </w:rPr>
              <w:t xml:space="preserve">relevant medical history: </w:t>
            </w:r>
          </w:p>
          <w:p w14:paraId="7AB82EB2" w14:textId="77777777" w:rsidR="005329F1" w:rsidRPr="00B64313" w:rsidRDefault="00047C3D" w:rsidP="00824D3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begin">
                <w:ffData>
                  <w:name w:val="MedicalHistory"/>
                  <w:enabled/>
                  <w:calcOnExit w:val="0"/>
                  <w:textInput/>
                </w:ffData>
              </w:fldChar>
            </w:r>
            <w:bookmarkStart w:id="8" w:name="MedicalHistory"/>
            <w:r>
              <w:rPr>
                <w:rFonts w:asciiTheme="minorHAnsi" w:hAnsiTheme="minorHAnsi"/>
                <w:sz w:val="24"/>
                <w:szCs w:val="22"/>
                <w:highlight w:val="lightGray"/>
              </w:rPr>
              <w:instrText xml:space="preserve"> FORMTEXT </w:instrText>
            </w:r>
            <w:r>
              <w:rPr>
                <w:rFonts w:asciiTheme="minorHAnsi" w:hAnsiTheme="minorHAnsi"/>
                <w:sz w:val="24"/>
                <w:szCs w:val="22"/>
                <w:highlight w:val="lightGray"/>
              </w:rPr>
            </w:r>
            <w:r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separate"/>
            </w:r>
            <w:r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end"/>
            </w:r>
            <w:bookmarkEnd w:id="8"/>
          </w:p>
        </w:tc>
      </w:tr>
      <w:tr w:rsidR="005329F1" w:rsidRPr="00B64313" w14:paraId="0DCBF1F3" w14:textId="77777777" w:rsidTr="009D46D4">
        <w:trPr>
          <w:trHeight w:val="1600"/>
        </w:trPr>
        <w:tc>
          <w:tcPr>
            <w:tcW w:w="10908" w:type="dxa"/>
          </w:tcPr>
          <w:p w14:paraId="7FEE9035" w14:textId="77777777" w:rsidR="005329F1" w:rsidRPr="00B64313" w:rsidRDefault="005329F1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4"/>
                <w:szCs w:val="28"/>
              </w:rPr>
            </w:pPr>
            <w:r w:rsidRPr="00B64313">
              <w:rPr>
                <w:rFonts w:asciiTheme="minorHAnsi" w:hAnsiTheme="minorHAnsi"/>
                <w:b/>
                <w:sz w:val="24"/>
                <w:szCs w:val="28"/>
              </w:rPr>
              <w:t xml:space="preserve">How does the </w:t>
            </w:r>
            <w:r w:rsidR="00181828">
              <w:rPr>
                <w:rFonts w:asciiTheme="minorHAnsi" w:hAnsiTheme="minorHAnsi"/>
                <w:b/>
                <w:sz w:val="24"/>
                <w:szCs w:val="28"/>
              </w:rPr>
              <w:t>applicant’s</w:t>
            </w:r>
            <w:r w:rsidRPr="00B64313">
              <w:rPr>
                <w:rFonts w:asciiTheme="minorHAnsi" w:hAnsiTheme="minorHAnsi"/>
                <w:b/>
                <w:sz w:val="24"/>
                <w:szCs w:val="28"/>
              </w:rPr>
              <w:t xml:space="preserve"> medical history impact </w:t>
            </w:r>
            <w:r w:rsidR="00181828">
              <w:rPr>
                <w:rFonts w:asciiTheme="minorHAnsi" w:hAnsiTheme="minorHAnsi"/>
                <w:b/>
                <w:sz w:val="24"/>
                <w:szCs w:val="28"/>
              </w:rPr>
              <w:t>daily</w:t>
            </w:r>
            <w:r w:rsidRPr="00B64313">
              <w:rPr>
                <w:rFonts w:asciiTheme="minorHAnsi" w:hAnsiTheme="minorHAnsi"/>
                <w:b/>
                <w:sz w:val="24"/>
                <w:szCs w:val="28"/>
              </w:rPr>
              <w:t xml:space="preserve"> functioning? </w:t>
            </w:r>
          </w:p>
          <w:p w14:paraId="7E1F31F1" w14:textId="77777777" w:rsidR="005329F1" w:rsidRPr="00B64313" w:rsidRDefault="005329F1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4"/>
                <w:szCs w:val="24"/>
              </w:rPr>
            </w:pP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begin">
                <w:ffData>
                  <w:name w:val="ImpactOnFunction"/>
                  <w:enabled/>
                  <w:calcOnExit w:val="0"/>
                  <w:textInput/>
                </w:ffData>
              </w:fldChar>
            </w:r>
            <w:bookmarkStart w:id="9" w:name="ImpactOnFunction"/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end"/>
            </w:r>
            <w:bookmarkEnd w:id="9"/>
          </w:p>
        </w:tc>
      </w:tr>
      <w:tr w:rsidR="005329F1" w:rsidRPr="00B64313" w14:paraId="1E8716BA" w14:textId="77777777" w:rsidTr="009D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1"/>
        </w:trPr>
        <w:tc>
          <w:tcPr>
            <w:tcW w:w="10908" w:type="dxa"/>
          </w:tcPr>
          <w:p w14:paraId="640DB371" w14:textId="77777777" w:rsidR="005329F1" w:rsidRPr="00B64313" w:rsidRDefault="009D46D4" w:rsidP="00824D37">
            <w:pPr>
              <w:rPr>
                <w:rFonts w:asciiTheme="minorHAnsi" w:hAnsiTheme="minorHAnsi"/>
                <w:b/>
                <w:sz w:val="24"/>
                <w:szCs w:val="28"/>
              </w:rPr>
            </w:pPr>
            <w:r>
              <w:rPr>
                <w:rFonts w:asciiTheme="minorHAnsi" w:hAnsiTheme="minorHAnsi"/>
                <w:b/>
                <w:sz w:val="24"/>
                <w:szCs w:val="28"/>
              </w:rPr>
              <w:t xml:space="preserve">What are </w:t>
            </w:r>
            <w:r w:rsidR="005329F1" w:rsidRPr="00B64313">
              <w:rPr>
                <w:rFonts w:asciiTheme="minorHAnsi" w:hAnsiTheme="minorHAnsi"/>
                <w:b/>
                <w:sz w:val="24"/>
                <w:szCs w:val="28"/>
              </w:rPr>
              <w:t xml:space="preserve">the </w:t>
            </w:r>
            <w:r w:rsidR="00181828">
              <w:rPr>
                <w:rFonts w:asciiTheme="minorHAnsi" w:hAnsiTheme="minorHAnsi"/>
                <w:b/>
                <w:sz w:val="24"/>
                <w:szCs w:val="28"/>
              </w:rPr>
              <w:t xml:space="preserve">applicant’s </w:t>
            </w:r>
            <w:r w:rsidR="005329F1" w:rsidRPr="00B64313">
              <w:rPr>
                <w:rFonts w:asciiTheme="minorHAnsi" w:hAnsiTheme="minorHAnsi"/>
                <w:b/>
                <w:sz w:val="24"/>
                <w:szCs w:val="28"/>
              </w:rPr>
              <w:t>goals</w:t>
            </w:r>
            <w:r w:rsidR="00181828">
              <w:rPr>
                <w:rFonts w:asciiTheme="minorHAnsi" w:hAnsiTheme="minorHAnsi"/>
                <w:b/>
                <w:sz w:val="24"/>
                <w:szCs w:val="28"/>
              </w:rPr>
              <w:t xml:space="preserve"> for using assistive technology?</w:t>
            </w:r>
          </w:p>
          <w:p w14:paraId="7CA9F0C8" w14:textId="77777777" w:rsidR="005329F1" w:rsidRPr="00B64313" w:rsidRDefault="005329F1" w:rsidP="00824D37">
            <w:pPr>
              <w:rPr>
                <w:rFonts w:asciiTheme="minorHAnsi" w:hAnsiTheme="minorHAnsi"/>
                <w:b/>
                <w:sz w:val="28"/>
                <w:szCs w:val="28"/>
              </w:rPr>
            </w:pP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begin">
                <w:ffData>
                  <w:name w:val="GoalsWAssistiveTech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end"/>
            </w:r>
          </w:p>
        </w:tc>
      </w:tr>
      <w:tr w:rsidR="005329F1" w:rsidRPr="00B64313" w14:paraId="56DDE736" w14:textId="77777777" w:rsidTr="009D46D4">
        <w:trPr>
          <w:trHeight w:val="1375"/>
        </w:trPr>
        <w:tc>
          <w:tcPr>
            <w:tcW w:w="10908" w:type="dxa"/>
          </w:tcPr>
          <w:p w14:paraId="3F7FB0F7" w14:textId="77777777" w:rsidR="005329F1" w:rsidRPr="00B64313" w:rsidRDefault="005329F1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4"/>
                <w:szCs w:val="28"/>
              </w:rPr>
            </w:pPr>
            <w:r w:rsidRPr="00B64313">
              <w:rPr>
                <w:rFonts w:asciiTheme="minorHAnsi" w:hAnsiTheme="minorHAnsi"/>
                <w:b/>
                <w:sz w:val="24"/>
                <w:szCs w:val="28"/>
              </w:rPr>
              <w:t>Are there specific types of technology requested? If so, please describe</w:t>
            </w:r>
            <w:r w:rsidRPr="00B64313">
              <w:rPr>
                <w:rFonts w:asciiTheme="minorHAnsi" w:hAnsiTheme="minorHAnsi"/>
                <w:sz w:val="24"/>
                <w:szCs w:val="28"/>
              </w:rPr>
              <w:t xml:space="preserve">: </w:t>
            </w:r>
          </w:p>
          <w:p w14:paraId="20B4D3F1" w14:textId="77777777" w:rsidR="005329F1" w:rsidRPr="00B64313" w:rsidRDefault="005329F1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4"/>
                <w:szCs w:val="24"/>
              </w:rPr>
            </w:pP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begin">
                <w:ffData>
                  <w:name w:val="TechnologyRequested"/>
                  <w:enabled/>
                  <w:calcOnExit w:val="0"/>
                  <w:textInput/>
                </w:ffData>
              </w:fldChar>
            </w:r>
            <w:bookmarkStart w:id="10" w:name="TechnologyRequested"/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end"/>
            </w:r>
            <w:bookmarkEnd w:id="10"/>
          </w:p>
          <w:p w14:paraId="543380B8" w14:textId="77777777" w:rsidR="005329F1" w:rsidRPr="00B64313" w:rsidRDefault="005329F1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</w:tr>
      <w:tr w:rsidR="005329F1" w:rsidRPr="00B64313" w14:paraId="473F88B5" w14:textId="77777777" w:rsidTr="009D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1"/>
        </w:trPr>
        <w:tc>
          <w:tcPr>
            <w:tcW w:w="10908" w:type="dxa"/>
          </w:tcPr>
          <w:p w14:paraId="19FBF0B1" w14:textId="77777777" w:rsidR="005329F1" w:rsidRPr="00B64313" w:rsidRDefault="005329F1" w:rsidP="00824D37">
            <w:pPr>
              <w:rPr>
                <w:rFonts w:asciiTheme="minorHAnsi" w:hAnsiTheme="minorHAnsi"/>
                <w:sz w:val="24"/>
                <w:szCs w:val="28"/>
              </w:rPr>
            </w:pPr>
            <w:r w:rsidRPr="00B64313">
              <w:rPr>
                <w:rFonts w:asciiTheme="minorHAnsi" w:hAnsiTheme="minorHAnsi"/>
                <w:b/>
                <w:sz w:val="24"/>
                <w:szCs w:val="28"/>
              </w:rPr>
              <w:t>Is the client currently using any assistive technology? If so, please describe</w:t>
            </w:r>
            <w:r w:rsidRPr="00B64313">
              <w:rPr>
                <w:rFonts w:asciiTheme="minorHAnsi" w:hAnsiTheme="minorHAnsi"/>
                <w:sz w:val="24"/>
                <w:szCs w:val="28"/>
              </w:rPr>
              <w:t xml:space="preserve">: </w:t>
            </w:r>
          </w:p>
          <w:p w14:paraId="714D6341" w14:textId="77777777" w:rsidR="005329F1" w:rsidRPr="00B64313" w:rsidRDefault="005329F1" w:rsidP="00824D3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begin">
                <w:ffData>
                  <w:name w:val="CurrentTech"/>
                  <w:enabled/>
                  <w:calcOnExit w:val="0"/>
                  <w:textInput/>
                </w:ffData>
              </w:fldChar>
            </w:r>
            <w:bookmarkStart w:id="11" w:name="CurrentTech"/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szCs w:val="22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szCs w:val="22"/>
                <w:highlight w:val="lightGray"/>
              </w:rPr>
              <w:fldChar w:fldCharType="end"/>
            </w:r>
            <w:bookmarkEnd w:id="11"/>
          </w:p>
          <w:p w14:paraId="40E5B437" w14:textId="77777777" w:rsidR="005329F1" w:rsidRPr="00B64313" w:rsidRDefault="005329F1" w:rsidP="00824D37">
            <w:pPr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</w:tr>
      <w:tr w:rsidR="005329F1" w:rsidRPr="00B64313" w14:paraId="708299A6" w14:textId="77777777" w:rsidTr="009D46D4">
        <w:trPr>
          <w:trHeight w:val="1429"/>
        </w:trPr>
        <w:tc>
          <w:tcPr>
            <w:tcW w:w="10908" w:type="dxa"/>
          </w:tcPr>
          <w:p w14:paraId="3813F3F4" w14:textId="52D0A014" w:rsidR="005329F1" w:rsidRPr="00B64313" w:rsidRDefault="005329F1" w:rsidP="00824D37">
            <w:pPr>
              <w:pStyle w:val="ListParagraph"/>
              <w:spacing w:after="0" w:line="240" w:lineRule="auto"/>
              <w:ind w:left="-1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0"/>
                <w:szCs w:val="20"/>
              </w:rPr>
            </w:pPr>
            <w:r w:rsidRPr="00B64313">
              <w:rPr>
                <w:rFonts w:asciiTheme="minorHAnsi" w:hAnsiTheme="minorHAnsi"/>
                <w:b/>
                <w:sz w:val="24"/>
                <w:szCs w:val="24"/>
              </w:rPr>
              <w:t xml:space="preserve">Is there an support network that </w:t>
            </w:r>
            <w:r w:rsidR="005409DF">
              <w:rPr>
                <w:rFonts w:asciiTheme="minorHAnsi" w:hAnsiTheme="minorHAnsi"/>
                <w:b/>
                <w:sz w:val="24"/>
                <w:szCs w:val="24"/>
              </w:rPr>
              <w:t xml:space="preserve">can </w:t>
            </w:r>
            <w:r w:rsidRPr="00B64313">
              <w:rPr>
                <w:rFonts w:asciiTheme="minorHAnsi" w:hAnsiTheme="minorHAnsi"/>
                <w:b/>
                <w:sz w:val="24"/>
                <w:szCs w:val="24"/>
              </w:rPr>
              <w:t>provide long term technical support for the assistive technology?</w:t>
            </w:r>
            <w:r w:rsidR="005409DF">
              <w:rPr>
                <w:rFonts w:asciiTheme="minorHAnsi" w:hAnsiTheme="minorHAnsi"/>
                <w:b/>
                <w:sz w:val="24"/>
                <w:szCs w:val="24"/>
              </w:rPr>
              <w:br/>
            </w:r>
            <w:sdt>
              <w:sdtPr>
                <w:rPr>
                  <w:rFonts w:asciiTheme="minorHAnsi" w:hAnsiTheme="minorHAnsi"/>
                  <w:sz w:val="24"/>
                </w:rPr>
                <w:alias w:val="Yes"/>
                <w:tag w:val="Yes"/>
                <w:id w:val="-313493710"/>
                <w:placeholder>
                  <w:docPart w:val="1C9FF3B8C09943D690F2E28F7386680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6FD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7D6FDB" w:rsidRPr="00335AA4">
              <w:rPr>
                <w:rFonts w:asciiTheme="minorHAnsi" w:hAnsiTheme="minorHAnsi"/>
                <w:b/>
                <w:bCs/>
                <w:sz w:val="24"/>
              </w:rPr>
              <w:t xml:space="preserve"> Yes      </w:t>
            </w:r>
            <w:sdt>
              <w:sdtPr>
                <w:rPr>
                  <w:rFonts w:asciiTheme="minorHAnsi" w:hAnsiTheme="minorHAnsi"/>
                  <w:sz w:val="24"/>
                </w:rPr>
                <w:alias w:val="No"/>
                <w:tag w:val="No"/>
                <w:id w:val="109332592"/>
                <w:placeholder>
                  <w:docPart w:val="1C9FF3B8C09943D690F2E28F7386680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6FD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7D6FDB" w:rsidRPr="00335AA4">
              <w:rPr>
                <w:rFonts w:asciiTheme="minorHAnsi" w:hAnsiTheme="minorHAnsi"/>
                <w:b/>
                <w:bCs/>
                <w:sz w:val="24"/>
              </w:rPr>
              <w:t xml:space="preserve"> No      </w:t>
            </w:r>
            <w:sdt>
              <w:sdtPr>
                <w:rPr>
                  <w:rFonts w:asciiTheme="minorHAnsi" w:hAnsiTheme="minorHAnsi"/>
                  <w:sz w:val="24"/>
                </w:rPr>
                <w:alias w:val="No"/>
                <w:tag w:val="No"/>
                <w:id w:val="1093671485"/>
                <w:placeholder>
                  <w:docPart w:val="1C9FF3B8C09943D690F2E28F7386680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D6FDB" w:rsidRPr="00335AA4">
                  <w:rPr>
                    <w:rFonts w:ascii="MS Gothic" w:eastAsia="MS Gothic" w:hAnsi="MS Gothic" w:cs="MS Gothic"/>
                    <w:sz w:val="24"/>
                  </w:rPr>
                  <w:t>☐</w:t>
                </w:r>
              </w:sdtContent>
            </w:sdt>
            <w:r w:rsidR="007D6FDB" w:rsidRPr="00335AA4">
              <w:rPr>
                <w:rFonts w:asciiTheme="minorHAnsi" w:hAnsiTheme="minorHAnsi"/>
                <w:b/>
                <w:bCs/>
                <w:sz w:val="24"/>
              </w:rPr>
              <w:t xml:space="preserve"> Maybe</w:t>
            </w:r>
            <w:r w:rsidR="007D6FDB" w:rsidRPr="00B64313">
              <w:rPr>
                <w:rFonts w:asciiTheme="minorHAnsi" w:hAnsiTheme="minorHAnsi"/>
                <w:sz w:val="24"/>
                <w:highlight w:val="lightGray"/>
              </w:rPr>
              <w:t xml:space="preserve"> </w: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begin">
                <w:ffData>
                  <w:name w:val="SupportNetwork"/>
                  <w:enabled/>
                  <w:calcOnExit w:val="0"/>
                  <w:textInput/>
                </w:ffData>
              </w:fldChar>
            </w:r>
            <w:bookmarkStart w:id="12" w:name="SupportNetwork"/>
            <w:r w:rsidRPr="00B64313">
              <w:rPr>
                <w:rFonts w:asciiTheme="minorHAnsi" w:hAnsiTheme="minorHAnsi"/>
                <w:sz w:val="24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end"/>
            </w:r>
            <w:bookmarkEnd w:id="12"/>
          </w:p>
        </w:tc>
      </w:tr>
      <w:tr w:rsidR="00A21F2B" w:rsidRPr="00B64313" w14:paraId="16F82A87" w14:textId="77777777" w:rsidTr="009D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4"/>
        </w:trPr>
        <w:tc>
          <w:tcPr>
            <w:tcW w:w="10908" w:type="dxa"/>
          </w:tcPr>
          <w:p w14:paraId="10A29955" w14:textId="77777777" w:rsidR="007D6FDB" w:rsidRPr="00335AA4" w:rsidRDefault="007D6FDB" w:rsidP="007D6FDB">
            <w:pPr>
              <w:pStyle w:val="xmsonormal"/>
              <w:rPr>
                <w:rFonts w:asciiTheme="minorHAnsi" w:hAnsiTheme="minorHAnsi" w:cstheme="minorHAnsi"/>
                <w:b/>
                <w:szCs w:val="20"/>
              </w:rPr>
            </w:pPr>
            <w:r w:rsidRPr="00335AA4">
              <w:rPr>
                <w:rFonts w:asciiTheme="minorHAnsi" w:hAnsiTheme="minorHAnsi" w:cstheme="minorHAnsi"/>
                <w:b/>
                <w:szCs w:val="20"/>
              </w:rPr>
              <w:t>Is the client currently receiving services from other state agencies such as MRC Vocationa</w:t>
            </w:r>
            <w:r>
              <w:rPr>
                <w:rFonts w:asciiTheme="minorHAnsi" w:hAnsiTheme="minorHAnsi" w:cstheme="minorHAnsi"/>
                <w:b/>
                <w:szCs w:val="20"/>
              </w:rPr>
              <w:t>l Rehab, MRC Supported Living</w:t>
            </w:r>
            <w:r w:rsidRPr="00335AA4">
              <w:rPr>
                <w:rFonts w:asciiTheme="minorHAnsi" w:hAnsiTheme="minorHAnsi" w:cstheme="minorHAnsi"/>
                <w:b/>
                <w:szCs w:val="20"/>
              </w:rPr>
              <w:t xml:space="preserve">, Mass Commission for the Blind, Mass Commission for Deaf and Hard of Hearing or Department of Developmental Services? </w:t>
            </w:r>
          </w:p>
          <w:p w14:paraId="7FC72C37" w14:textId="77777777" w:rsidR="00A21F2B" w:rsidRPr="00B64313" w:rsidRDefault="00A21F2B" w:rsidP="00824D3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begin">
                <w:ffData>
                  <w:name w:val="comments"/>
                  <w:enabled/>
                  <w:calcOnExit w:val="0"/>
                  <w:textInput/>
                </w:ffData>
              </w:fldChar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end"/>
            </w:r>
          </w:p>
        </w:tc>
      </w:tr>
      <w:tr w:rsidR="002546B2" w:rsidRPr="00B64313" w14:paraId="0A776FED" w14:textId="77777777" w:rsidTr="009D46D4">
        <w:trPr>
          <w:trHeight w:val="1861"/>
        </w:trPr>
        <w:tc>
          <w:tcPr>
            <w:tcW w:w="10908" w:type="dxa"/>
          </w:tcPr>
          <w:p w14:paraId="498429ED" w14:textId="77777777" w:rsidR="002546B2" w:rsidRPr="00B64313" w:rsidRDefault="002546B2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4"/>
                <w:szCs w:val="24"/>
              </w:rPr>
            </w:pPr>
            <w:r w:rsidRPr="00B64313">
              <w:rPr>
                <w:rFonts w:asciiTheme="minorHAnsi" w:hAnsiTheme="minorHAnsi"/>
                <w:b/>
                <w:sz w:val="24"/>
                <w:szCs w:val="24"/>
              </w:rPr>
              <w:t>Additional comments</w:t>
            </w:r>
          </w:p>
          <w:p w14:paraId="6E493B5E" w14:textId="77777777" w:rsidR="002546B2" w:rsidRPr="00B64313" w:rsidRDefault="002546B2" w:rsidP="00824D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b/>
                <w:sz w:val="24"/>
                <w:szCs w:val="24"/>
              </w:rPr>
            </w:pP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begin">
                <w:ffData>
                  <w:name w:val="comments"/>
                  <w:enabled/>
                  <w:calcOnExit w:val="0"/>
                  <w:textInput/>
                </w:ffData>
              </w:fldChar>
            </w:r>
            <w:bookmarkStart w:id="13" w:name="comments"/>
            <w:r w:rsidRPr="00B64313">
              <w:rPr>
                <w:rFonts w:asciiTheme="minorHAnsi" w:hAnsiTheme="minorHAnsi"/>
                <w:sz w:val="24"/>
                <w:highlight w:val="lightGray"/>
              </w:rPr>
              <w:instrText xml:space="preserve"> FORMTEXT </w:instrTex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separate"/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noProof/>
                <w:sz w:val="24"/>
                <w:highlight w:val="lightGray"/>
              </w:rPr>
              <w:t> </w:t>
            </w:r>
            <w:r w:rsidRPr="00B64313">
              <w:rPr>
                <w:rFonts w:asciiTheme="minorHAnsi" w:hAnsiTheme="minorHAnsi"/>
                <w:sz w:val="24"/>
                <w:highlight w:val="lightGray"/>
              </w:rPr>
              <w:fldChar w:fldCharType="end"/>
            </w:r>
            <w:bookmarkEnd w:id="13"/>
          </w:p>
        </w:tc>
      </w:tr>
    </w:tbl>
    <w:p w14:paraId="230D846E" w14:textId="77777777" w:rsidR="002C7391" w:rsidRPr="00B64313" w:rsidRDefault="002C7391" w:rsidP="002C7391">
      <w:pPr>
        <w:spacing w:line="480" w:lineRule="auto"/>
        <w:jc w:val="right"/>
        <w:rPr>
          <w:rFonts w:asciiTheme="minorHAnsi" w:hAnsiTheme="minorHAnsi"/>
          <w:b/>
          <w:sz w:val="22"/>
        </w:rPr>
      </w:pPr>
    </w:p>
    <w:sectPr w:rsidR="002C7391" w:rsidRPr="00B64313" w:rsidSect="00BF7231">
      <w:footerReference w:type="default" r:id="rId14"/>
      <w:footerReference w:type="first" r:id="rId15"/>
      <w:pgSz w:w="12240" w:h="15840"/>
      <w:pgMar w:top="576" w:right="720" w:bottom="576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1C306" w14:textId="77777777" w:rsidR="008C50A0" w:rsidRDefault="008C50A0" w:rsidP="0074201F">
      <w:r>
        <w:separator/>
      </w:r>
    </w:p>
  </w:endnote>
  <w:endnote w:type="continuationSeparator" w:id="0">
    <w:p w14:paraId="0F8609FA" w14:textId="77777777" w:rsidR="008C50A0" w:rsidRDefault="008C50A0" w:rsidP="00742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862F" w14:textId="77777777" w:rsidR="002546B2" w:rsidRPr="00DF544C" w:rsidRDefault="002546B2" w:rsidP="002546B2">
    <w:pPr>
      <w:rPr>
        <w:rFonts w:asciiTheme="minorHAnsi" w:hAnsiTheme="minorHAnsi" w:cstheme="minorHAnsi"/>
        <w:szCs w:val="24"/>
      </w:rPr>
    </w:pPr>
    <w:r w:rsidRPr="00DF544C">
      <w:rPr>
        <w:rFonts w:asciiTheme="minorHAnsi" w:hAnsiTheme="minorHAnsi" w:cstheme="minorHAnsi"/>
        <w:szCs w:val="24"/>
      </w:rPr>
      <w:t>For internal use only</w:t>
    </w:r>
  </w:p>
  <w:tbl>
    <w:tblPr>
      <w:tblStyle w:val="MediumShading1-Accent1"/>
      <w:tblW w:w="10908" w:type="dxa"/>
      <w:tblLook w:val="0400" w:firstRow="0" w:lastRow="0" w:firstColumn="0" w:lastColumn="0" w:noHBand="0" w:noVBand="1"/>
    </w:tblPr>
    <w:tblGrid>
      <w:gridCol w:w="3078"/>
      <w:gridCol w:w="2502"/>
      <w:gridCol w:w="5328"/>
    </w:tblGrid>
    <w:tr w:rsidR="002546B2" w:rsidRPr="00DF544C" w14:paraId="20C25854" w14:textId="77777777" w:rsidTr="002546B2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467"/>
      </w:trPr>
      <w:tc>
        <w:tcPr>
          <w:tcW w:w="3078" w:type="dxa"/>
          <w:vAlign w:val="center"/>
        </w:tcPr>
        <w:p w14:paraId="33D58C52" w14:textId="77777777" w:rsidR="002546B2" w:rsidRPr="00DF544C" w:rsidRDefault="002546B2" w:rsidP="00824D37">
          <w:pPr>
            <w:rPr>
              <w:rFonts w:asciiTheme="minorHAnsi" w:hAnsiTheme="minorHAnsi" w:cstheme="minorHAnsi"/>
              <w:szCs w:val="28"/>
            </w:rPr>
          </w:pPr>
          <w:r w:rsidRPr="00DF544C">
            <w:rPr>
              <w:rFonts w:asciiTheme="minorHAnsi" w:hAnsiTheme="minorHAnsi" w:cstheme="minorHAnsi"/>
              <w:szCs w:val="28"/>
            </w:rPr>
            <w:t>Date received:</w:t>
          </w:r>
        </w:p>
      </w:tc>
      <w:tc>
        <w:tcPr>
          <w:tcW w:w="2502" w:type="dxa"/>
          <w:vAlign w:val="center"/>
        </w:tcPr>
        <w:p w14:paraId="2274F810" w14:textId="1C5D030F" w:rsidR="002546B2" w:rsidRPr="00DF544C" w:rsidRDefault="005409DF" w:rsidP="00824D37">
          <w:pPr>
            <w:rPr>
              <w:rFonts w:asciiTheme="minorHAnsi" w:hAnsiTheme="minorHAnsi" w:cstheme="minorHAnsi"/>
              <w:szCs w:val="28"/>
            </w:rPr>
          </w:pPr>
          <w:r>
            <w:rPr>
              <w:rFonts w:asciiTheme="minorHAnsi" w:hAnsiTheme="minorHAnsi" w:cstheme="minorHAnsi"/>
              <w:szCs w:val="28"/>
            </w:rPr>
            <w:t>Program/</w:t>
          </w:r>
          <w:r w:rsidR="002546B2" w:rsidRPr="00DF544C">
            <w:rPr>
              <w:rFonts w:asciiTheme="minorHAnsi" w:hAnsiTheme="minorHAnsi" w:cstheme="minorHAnsi"/>
              <w:szCs w:val="28"/>
            </w:rPr>
            <w:t>Region:</w:t>
          </w:r>
        </w:p>
      </w:tc>
      <w:tc>
        <w:tcPr>
          <w:tcW w:w="5328" w:type="dxa"/>
          <w:vAlign w:val="center"/>
        </w:tcPr>
        <w:p w14:paraId="7C5D4238" w14:textId="77777777" w:rsidR="002546B2" w:rsidRPr="00DF544C" w:rsidRDefault="002546B2" w:rsidP="00824D37">
          <w:pPr>
            <w:rPr>
              <w:rFonts w:asciiTheme="minorHAnsi" w:hAnsiTheme="minorHAnsi" w:cstheme="minorHAnsi"/>
              <w:szCs w:val="28"/>
            </w:rPr>
          </w:pPr>
          <w:r w:rsidRPr="00DF544C">
            <w:rPr>
              <w:rFonts w:asciiTheme="minorHAnsi" w:hAnsiTheme="minorHAnsi" w:cstheme="minorHAnsi"/>
              <w:szCs w:val="28"/>
            </w:rPr>
            <w:t>Screening Call date(s)</w:t>
          </w:r>
        </w:p>
      </w:tc>
    </w:tr>
  </w:tbl>
  <w:p w14:paraId="5AC35D44" w14:textId="3B6ECA5A" w:rsidR="0074201F" w:rsidRPr="005409DF" w:rsidRDefault="00111548" w:rsidP="005409DF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FILENAME   \* MERGEFORMAT </w:instrText>
    </w:r>
    <w:r>
      <w:rPr>
        <w:noProof/>
      </w:rPr>
      <w:fldChar w:fldCharType="separate"/>
    </w:r>
    <w:r w:rsidR="00082771">
      <w:rPr>
        <w:noProof/>
      </w:rPr>
      <w:t>ATandAAC_Referral_Form_rev 0309201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7381" w14:textId="3A63086A" w:rsidR="002546B2" w:rsidRPr="009D46D4" w:rsidRDefault="00BD6716" w:rsidP="009D46D4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FILENAME   \* MERGEFORMAT </w:instrText>
    </w:r>
    <w:r>
      <w:rPr>
        <w:noProof/>
      </w:rPr>
      <w:fldChar w:fldCharType="separate"/>
    </w:r>
    <w:r w:rsidR="00082771">
      <w:rPr>
        <w:noProof/>
      </w:rPr>
      <w:t>ATandAAC_Referral_Form_rev 0309201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4BF91" w14:textId="77777777" w:rsidR="008C50A0" w:rsidRDefault="008C50A0" w:rsidP="0074201F">
      <w:r>
        <w:separator/>
      </w:r>
    </w:p>
  </w:footnote>
  <w:footnote w:type="continuationSeparator" w:id="0">
    <w:p w14:paraId="28F2493F" w14:textId="77777777" w:rsidR="008C50A0" w:rsidRDefault="008C50A0" w:rsidP="007420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4868C4"/>
    <w:multiLevelType w:val="hybridMultilevel"/>
    <w:tmpl w:val="E0EC7FC2"/>
    <w:lvl w:ilvl="0" w:tplc="04090005">
      <w:start w:val="1"/>
      <w:numFmt w:val="bullet"/>
      <w:lvlText w:val=""/>
      <w:lvlJc w:val="left"/>
      <w:pPr>
        <w:ind w:left="7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 w16cid:durableId="417990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NjQ0tTQwNjQ2NTZV0lEKTi0uzszPAymwrAUANHaKxywAAAA="/>
    <w:docVar w:name="dgnword-docGUID" w:val="{D27E9A72-9D49-4BA8-A25B-FAD6C04CE2F3}"/>
    <w:docVar w:name="dgnword-eventsink" w:val="548976368"/>
  </w:docVars>
  <w:rsids>
    <w:rsidRoot w:val="0055712D"/>
    <w:rsid w:val="000217A8"/>
    <w:rsid w:val="000246EC"/>
    <w:rsid w:val="00032539"/>
    <w:rsid w:val="00047C3D"/>
    <w:rsid w:val="00080CFC"/>
    <w:rsid w:val="00082771"/>
    <w:rsid w:val="00083FA0"/>
    <w:rsid w:val="000A6264"/>
    <w:rsid w:val="000C081B"/>
    <w:rsid w:val="000D0566"/>
    <w:rsid w:val="00111548"/>
    <w:rsid w:val="0014116E"/>
    <w:rsid w:val="001726B1"/>
    <w:rsid w:val="00181828"/>
    <w:rsid w:val="0018515E"/>
    <w:rsid w:val="001B265E"/>
    <w:rsid w:val="001E077C"/>
    <w:rsid w:val="001E1306"/>
    <w:rsid w:val="00227352"/>
    <w:rsid w:val="00251F72"/>
    <w:rsid w:val="002546B2"/>
    <w:rsid w:val="00265CC2"/>
    <w:rsid w:val="00277F44"/>
    <w:rsid w:val="002A5034"/>
    <w:rsid w:val="002B03C4"/>
    <w:rsid w:val="002B3DF0"/>
    <w:rsid w:val="002C7391"/>
    <w:rsid w:val="002F0660"/>
    <w:rsid w:val="002F136C"/>
    <w:rsid w:val="00327A08"/>
    <w:rsid w:val="00351F82"/>
    <w:rsid w:val="00370B46"/>
    <w:rsid w:val="003917DF"/>
    <w:rsid w:val="003A4EA2"/>
    <w:rsid w:val="003A544A"/>
    <w:rsid w:val="003B627C"/>
    <w:rsid w:val="003C2369"/>
    <w:rsid w:val="003E2086"/>
    <w:rsid w:val="003E21E4"/>
    <w:rsid w:val="003F5F8F"/>
    <w:rsid w:val="003F6E61"/>
    <w:rsid w:val="00442625"/>
    <w:rsid w:val="00454037"/>
    <w:rsid w:val="00457C6C"/>
    <w:rsid w:val="004730B5"/>
    <w:rsid w:val="004A20C8"/>
    <w:rsid w:val="004C66EC"/>
    <w:rsid w:val="005329F1"/>
    <w:rsid w:val="005366E3"/>
    <w:rsid w:val="005409DF"/>
    <w:rsid w:val="0055712D"/>
    <w:rsid w:val="005A35BA"/>
    <w:rsid w:val="005A55A7"/>
    <w:rsid w:val="005B0D0A"/>
    <w:rsid w:val="00601F49"/>
    <w:rsid w:val="00621394"/>
    <w:rsid w:val="00681FA3"/>
    <w:rsid w:val="006D4A51"/>
    <w:rsid w:val="006E3A62"/>
    <w:rsid w:val="00703505"/>
    <w:rsid w:val="0074201F"/>
    <w:rsid w:val="00745DAE"/>
    <w:rsid w:val="00747EDC"/>
    <w:rsid w:val="00757400"/>
    <w:rsid w:val="007D6FDB"/>
    <w:rsid w:val="0089458D"/>
    <w:rsid w:val="00895488"/>
    <w:rsid w:val="008C50A0"/>
    <w:rsid w:val="008C6F2C"/>
    <w:rsid w:val="008E0814"/>
    <w:rsid w:val="00911D9D"/>
    <w:rsid w:val="009224FE"/>
    <w:rsid w:val="0092552C"/>
    <w:rsid w:val="009308C3"/>
    <w:rsid w:val="009503BF"/>
    <w:rsid w:val="00970ADF"/>
    <w:rsid w:val="009A19EA"/>
    <w:rsid w:val="009A2B5E"/>
    <w:rsid w:val="009D46D4"/>
    <w:rsid w:val="009E2239"/>
    <w:rsid w:val="00A17B50"/>
    <w:rsid w:val="00A21F2B"/>
    <w:rsid w:val="00A3587C"/>
    <w:rsid w:val="00A37F54"/>
    <w:rsid w:val="00A50BF7"/>
    <w:rsid w:val="00A93CE4"/>
    <w:rsid w:val="00AB695D"/>
    <w:rsid w:val="00AE18DC"/>
    <w:rsid w:val="00AF628E"/>
    <w:rsid w:val="00B245A0"/>
    <w:rsid w:val="00B503C5"/>
    <w:rsid w:val="00B64313"/>
    <w:rsid w:val="00BC3E3C"/>
    <w:rsid w:val="00BD6716"/>
    <w:rsid w:val="00BF21AE"/>
    <w:rsid w:val="00BF7231"/>
    <w:rsid w:val="00C04D3A"/>
    <w:rsid w:val="00C53DE5"/>
    <w:rsid w:val="00C60217"/>
    <w:rsid w:val="00C61A42"/>
    <w:rsid w:val="00C61C4B"/>
    <w:rsid w:val="00C709AE"/>
    <w:rsid w:val="00C7205C"/>
    <w:rsid w:val="00C76B61"/>
    <w:rsid w:val="00C81008"/>
    <w:rsid w:val="00CA154B"/>
    <w:rsid w:val="00D04387"/>
    <w:rsid w:val="00D237FB"/>
    <w:rsid w:val="00D46821"/>
    <w:rsid w:val="00D5780F"/>
    <w:rsid w:val="00D61455"/>
    <w:rsid w:val="00D616D8"/>
    <w:rsid w:val="00D75C04"/>
    <w:rsid w:val="00D8420F"/>
    <w:rsid w:val="00DA0F33"/>
    <w:rsid w:val="00DA4709"/>
    <w:rsid w:val="00DA5F1F"/>
    <w:rsid w:val="00DD62C6"/>
    <w:rsid w:val="00DF544C"/>
    <w:rsid w:val="00E07A3C"/>
    <w:rsid w:val="00E1211F"/>
    <w:rsid w:val="00E6275F"/>
    <w:rsid w:val="00EC2591"/>
    <w:rsid w:val="00EE0CF8"/>
    <w:rsid w:val="00EF696C"/>
    <w:rsid w:val="00F0196C"/>
    <w:rsid w:val="00F23888"/>
    <w:rsid w:val="00F43014"/>
    <w:rsid w:val="00F707E4"/>
    <w:rsid w:val="00F93F5C"/>
    <w:rsid w:val="00FC46EF"/>
    <w:rsid w:val="00FE56FA"/>
    <w:rsid w:val="00FF6FB4"/>
    <w:rsid w:val="02FE5277"/>
    <w:rsid w:val="3267E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5822A6"/>
  <w15:docId w15:val="{6FD58175-AC8C-4B52-B54D-E3457D9E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55712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83FA0"/>
    <w:rPr>
      <w:color w:val="808080"/>
    </w:rPr>
  </w:style>
  <w:style w:type="paragraph" w:styleId="Header">
    <w:name w:val="header"/>
    <w:basedOn w:val="Normal"/>
    <w:link w:val="HeaderChar"/>
    <w:rsid w:val="007420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4201F"/>
  </w:style>
  <w:style w:type="paragraph" w:styleId="Footer">
    <w:name w:val="footer"/>
    <w:basedOn w:val="Normal"/>
    <w:link w:val="FooterChar"/>
    <w:rsid w:val="007420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4201F"/>
  </w:style>
  <w:style w:type="character" w:styleId="Hyperlink">
    <w:name w:val="Hyperlink"/>
    <w:basedOn w:val="DefaultParagraphFont"/>
    <w:rsid w:val="008C6F2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4D3A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MediumShading1-Accent1">
    <w:name w:val="Medium Shading 1 Accent 1"/>
    <w:basedOn w:val="TableNormal"/>
    <w:uiPriority w:val="63"/>
    <w:rsid w:val="00C04D3A"/>
    <w:rPr>
      <w:rFonts w:ascii="Calibri" w:eastAsia="Calibri" w:hAnsi="Calibri" w:cs="Arial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1211F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7D6FDB"/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3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9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88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7651">
                      <w:marLeft w:val="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pages/responsepage.aspx?id=Fh2GPrdIDkqYBowE2Bt7KkGktFVFa_5CtQ6viMwWvhJUREVTSzFBVDVIU1VRTURURlpVVEZGVVIxSi4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TIL@eastersealsma.org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9FF3B8C09943D690F2E28F73866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C53D9-F51B-480C-B98C-EA41416C8637}"/>
      </w:docPartPr>
      <w:docPartBody>
        <w:p w:rsidR="00000000" w:rsidRDefault="0000000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649E"/>
    <w:rsid w:val="00394D32"/>
    <w:rsid w:val="00D66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370E423141A4CA29D2B0E12D2BE18" ma:contentTypeVersion="12" ma:contentTypeDescription="Create a new document." ma:contentTypeScope="" ma:versionID="07aa789a1e9446c3bb64e5d534ed9beb">
  <xsd:schema xmlns:xsd="http://www.w3.org/2001/XMLSchema" xmlns:xs="http://www.w3.org/2001/XMLSchema" xmlns:p="http://schemas.microsoft.com/office/2006/metadata/properties" xmlns:ns2="1df9f204-3f30-45a2-b9c0-7e5a936cb3b0" xmlns:ns3="7f1bbcd0-53cf-4113-8bb8-6931fb3135bc" targetNamespace="http://schemas.microsoft.com/office/2006/metadata/properties" ma:root="true" ma:fieldsID="b5c46e40e8ab9358a020f01f8b9ec4c6" ns2:_="" ns3:_="">
    <xsd:import namespace="1df9f204-3f30-45a2-b9c0-7e5a936cb3b0"/>
    <xsd:import namespace="7f1bbcd0-53cf-4113-8bb8-6931fb313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9f204-3f30-45a2-b9c0-7e5a936cb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bbcd0-53cf-4113-8bb8-6931fb313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0717F-E363-47F7-9FD3-D93F182449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f9f204-3f30-45a2-b9c0-7e5a936cb3b0"/>
    <ds:schemaRef ds:uri="7f1bbcd0-53cf-4113-8bb8-6931fb313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747411-A997-44DD-B064-0F6A0AB6E1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59C7E1-2826-436A-B4AC-82F7DF2DC9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FE12EBE-9194-49AB-889A-5F2C0A4A5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83</Words>
  <Characters>2758</Characters>
  <Application>Microsoft Office Word</Application>
  <DocSecurity>0</DocSecurity>
  <Lines>22</Lines>
  <Paragraphs>6</Paragraphs>
  <ScaleCrop>false</ScaleCrop>
  <Company>Masseastersealsma</Company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 SEALS</dc:title>
  <dc:creator>Cindy Aiken</dc:creator>
  <cp:lastModifiedBy>Kristi Peak-Oliveira</cp:lastModifiedBy>
  <cp:revision>5</cp:revision>
  <cp:lastPrinted>2019-01-22T16:24:00Z</cp:lastPrinted>
  <dcterms:created xsi:type="dcterms:W3CDTF">2021-08-26T14:49:00Z</dcterms:created>
  <dcterms:modified xsi:type="dcterms:W3CDTF">2023-03-29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3370E423141A4CA29D2B0E12D2BE18</vt:lpwstr>
  </property>
</Properties>
</file>